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Cs/>
          <w:i/>
        </w:rPr>
        <w:t xml:space="preserve">Before reading this guide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Laws of indices</w:t>
        </w:r>
      </w:hyperlink>
      <w:r>
        <w:rPr>
          <w:iCs/>
          <w:i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Cs/>
                <w:i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Cs/>
                <w:i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Cs/>
                <w:i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Cs/>
                <w:b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Cs/>
                <w:b/>
              </w:rPr>
              <w:t xml:space="preserve">you cannot compute the logarithm of a number that is less than or equal to</w:t>
            </w:r>
            <w:r>
              <w:rPr>
                <w:bCs/>
                <w:b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Cs/>
                <w:b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Cs/>
                <w:b/>
              </w:rPr>
              <w:t xml:space="preserve">denominator</w:t>
            </w:r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Cs/>
                <w:b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Cs/>
                <w:b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Cs/>
          <w:b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Cs/>
                <w:i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Cs/>
          <w:b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Cs/>
                <w:b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Cs/>
          <w:b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Cs/>
          <w:b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755521" cy="3850266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PNG/log_curve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3850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A graph that shows the natural logarithm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along with th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curve. Each curve is a reflection of the other in the line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making them inverses of each other. Note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nly takes positiv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values, and is undefine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numPr>
          <w:ilvl w:val="0"/>
          <w:numId w:val="1009"/>
        </w:numPr>
        <w:pStyle w:val="Compact"/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8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10"/>
        </w:numPr>
        <w:pStyle w:val="Compact"/>
      </w:pPr>
      <w:r>
        <w:t xml:space="preserve">v1.1: edited 04/24 by tdhc.</w:t>
      </w:r>
    </w:p>
    <w:p>
      <w:pPr>
        <w:pStyle w:val="FirstParagraph"/>
      </w:pPr>
      <w:hyperlink r:id="rId78">
        <w:r>
          <w:rPr>
            <w:rStyle w:val="Hyperlink"/>
          </w:rPr>
          <w:t xml:space="preserve">This work is licensed under CC BY-NC-SA 4.0.</w:t>
        </w:r>
      </w:hyperlink>
    </w:p>
    <w:bookmarkEnd w:id="79"/>
    <w:bookmarkEnd w:id="8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4-08-25T11:21:23Z</dcterms:created>
  <dcterms:modified xsi:type="dcterms:W3CDTF">2024-08-25T11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mage">
    <vt:lpwstr>FiguresPNG/logarithms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